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W w:w="15465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2859"/>
      </w:tblGrid>
      <w:tr w:rsidR="00FC5C48" w:rsidTr="00097735">
        <w:trPr>
          <w:trHeight w:val="907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9D742B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SELA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:rsidTr="00097735">
        <w:trPr>
          <w:trHeight w:val="616"/>
        </w:trPr>
        <w:tc>
          <w:tcPr>
            <w:tcW w:w="15465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:rsidR="00FC5C48" w:rsidRDefault="009D75A8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 12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</w:t>
            </w:r>
            <w:r w:rsidR="009D742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9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-</w:t>
            </w: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6</w:t>
            </w:r>
            <w:r w:rsidR="009D742B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09</w:t>
            </w:r>
            <w:r w:rsidR="00EF7F3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.</w:t>
            </w:r>
          </w:p>
        </w:tc>
      </w:tr>
      <w:tr w:rsidR="00FC5C48" w:rsidTr="00097735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2859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:rsidTr="00097735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 /kcal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B 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FC5C48" w:rsidRDefault="00EF7F35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2859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A7A80" w:rsidTr="00097735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RIZ NA MLIJEKU S ČOKOLADOM, BANANA</w:t>
            </w:r>
          </w:p>
        </w:tc>
        <w:tc>
          <w:tcPr>
            <w:tcW w:w="98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0</w:t>
            </w:r>
          </w:p>
        </w:tc>
        <w:tc>
          <w:tcPr>
            <w:tcW w:w="754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3</w:t>
            </w:r>
          </w:p>
        </w:tc>
        <w:tc>
          <w:tcPr>
            <w:tcW w:w="753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9,3</w:t>
            </w:r>
          </w:p>
        </w:tc>
        <w:tc>
          <w:tcPr>
            <w:tcW w:w="762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0</w:t>
            </w:r>
          </w:p>
        </w:tc>
        <w:tc>
          <w:tcPr>
            <w:tcW w:w="2859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</w:t>
            </w:r>
            <w:r w:rsidR="009D742B" w:rsidRPr="00FC141F">
              <w:rPr>
                <w:rFonts w:ascii="Calibri" w:eastAsia="Calibri" w:hAnsi="Calibri" w:cs="Calibri"/>
                <w:sz w:val="16"/>
                <w:szCs w:val="16"/>
              </w:rPr>
              <w:t>liječni</w:t>
            </w:r>
            <w:proofErr w:type="spellEnd"/>
            <w:r w:rsidR="009D742B"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="009D742B"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="009D742B" w:rsidRPr="00FC141F">
              <w:rPr>
                <w:rFonts w:ascii="Calibri" w:eastAsia="Calibri" w:hAnsi="Calibri" w:cs="Calibri"/>
                <w:sz w:val="16"/>
                <w:szCs w:val="16"/>
              </w:rPr>
              <w:t>, Gluten</w:t>
            </w:r>
          </w:p>
        </w:tc>
      </w:tr>
      <w:tr w:rsidR="003A7A80" w:rsidTr="00097735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OASAN, JOGURT S PROBIOTIK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8,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7,1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432070">
            <w:pPr>
              <w:spacing w:line="240" w:lineRule="auto"/>
              <w:rPr>
                <w:rFonts w:ascii="Calibri" w:eastAsia="Calibri" w:hAnsi="Calibri" w:cs="Calibri"/>
                <w:sz w:val="12"/>
                <w:szCs w:val="12"/>
              </w:rPr>
            </w:pPr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Gluten,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riba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soja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2"/>
                <w:szCs w:val="12"/>
              </w:rPr>
              <w:t>proizvodi</w:t>
            </w:r>
            <w:proofErr w:type="spellEnd"/>
            <w:r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orašasto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voće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celer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gorušnica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sezam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sumporni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dioksid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kikiriki</w:t>
            </w:r>
            <w:proofErr w:type="spellEnd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 xml:space="preserve">, </w:t>
            </w:r>
            <w:proofErr w:type="spellStart"/>
            <w:r w:rsidR="002252E8" w:rsidRPr="00FC141F">
              <w:rPr>
                <w:rFonts w:ascii="Calibri" w:eastAsia="Calibri" w:hAnsi="Calibri" w:cs="Calibri"/>
                <w:sz w:val="12"/>
                <w:szCs w:val="12"/>
              </w:rPr>
              <w:t>lupina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IŽOTO S TIKVICAMA, KUPUS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8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8,8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7,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9D742B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Celer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. KRUH, SIRNI NAMAZ S VLASCEM, KAKAO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0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,7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5,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2252E8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o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lupina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VARIVO OD GRAŠKA S NOKLICAMA, KUKURUZNI KRUH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41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5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0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9D742B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46,8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9D742B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celer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KRUH S MASLACEM I MARMELADOM, BIJELA KAVA S MEDOM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0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6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6,0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4,2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2252E8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JESTENINA S JUNEĆIM MLJEVENIM MESOM, ZELENA SALATA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432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7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3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32070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6,0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432070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celer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8D08FD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. KRUH, ČOKOLADNI NAMAZ, MLIJEKO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3,0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,5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2252E8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1,6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2252E8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oja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lupina</w:t>
            </w:r>
            <w:proofErr w:type="spellEnd"/>
          </w:p>
        </w:tc>
      </w:tr>
      <w:tr w:rsidR="003A7A80" w:rsidTr="00097735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:rsidR="003A7A80" w:rsidRPr="008D08FD" w:rsidRDefault="003A7A80" w:rsidP="008D08FD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Pr="00727AE1" w:rsidRDefault="00097735" w:rsidP="003A7A80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878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A PIZZA, ČAJ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87896" w:rsidP="003A7A80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878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2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878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:rsidR="003A7A80" w:rsidRDefault="00487896" w:rsidP="003A7A80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0,0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:rsidR="003A7A80" w:rsidRPr="00FC141F" w:rsidRDefault="009D742B" w:rsidP="003A7A80">
            <w:pPr>
              <w:spacing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ko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I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mliječn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proizvodi</w:t>
            </w:r>
            <w:proofErr w:type="spellEnd"/>
            <w:r w:rsidRPr="00FC141F">
              <w:rPr>
                <w:rFonts w:ascii="Calibri" w:eastAsia="Calibri" w:hAnsi="Calibri" w:cs="Calibri"/>
                <w:sz w:val="16"/>
                <w:szCs w:val="16"/>
              </w:rPr>
              <w:t xml:space="preserve">, gluten, </w:t>
            </w:r>
            <w:proofErr w:type="spellStart"/>
            <w:r w:rsidRPr="00FC141F">
              <w:rPr>
                <w:rFonts w:ascii="Calibri" w:eastAsia="Calibri" w:hAnsi="Calibri" w:cs="Calibri"/>
                <w:sz w:val="16"/>
                <w:szCs w:val="16"/>
              </w:rPr>
              <w:t>sezam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jaja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riba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soja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orašasto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voće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celer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gorušnica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kikiriki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sumporni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dioksid</w:t>
            </w:r>
            <w:proofErr w:type="spellEnd"/>
            <w:r w:rsidR="00487896">
              <w:rPr>
                <w:rFonts w:ascii="Calibri" w:eastAsia="Calibri" w:hAnsi="Calibri" w:cs="Calibri"/>
                <w:sz w:val="16"/>
                <w:szCs w:val="16"/>
              </w:rPr>
              <w:t xml:space="preserve">, </w:t>
            </w:r>
            <w:proofErr w:type="spellStart"/>
            <w:r w:rsidR="00487896">
              <w:rPr>
                <w:rFonts w:ascii="Calibri" w:eastAsia="Calibri" w:hAnsi="Calibri" w:cs="Calibri"/>
                <w:sz w:val="16"/>
                <w:szCs w:val="16"/>
              </w:rPr>
              <w:t>lupina</w:t>
            </w:r>
            <w:proofErr w:type="spellEnd"/>
          </w:p>
        </w:tc>
      </w:tr>
      <w:tr w:rsidR="00487896" w:rsidTr="00097735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487896" w:rsidRDefault="00487896" w:rsidP="00487896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487896" w:rsidRPr="00727AE1" w:rsidRDefault="00487896" w:rsidP="00487896">
            <w:pPr>
              <w:jc w:val="center"/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487896" w:rsidRDefault="00487896" w:rsidP="004878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ŠKOLSKA PIZZA, ČAJ, VOĆE</w:t>
            </w: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487896" w:rsidRDefault="00487896" w:rsidP="00487896">
            <w:pPr>
              <w:jc w:val="center"/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397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487896" w:rsidRDefault="00487896" w:rsidP="004878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7,2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487896" w:rsidRDefault="00487896" w:rsidP="004878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5,2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:rsidR="00487896" w:rsidRDefault="00487896" w:rsidP="00487896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0,0</w:t>
            </w:r>
          </w:p>
        </w:tc>
        <w:tc>
          <w:tcPr>
            <w:tcW w:w="2859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:rsidR="00487896" w:rsidRPr="00487896" w:rsidRDefault="00487896" w:rsidP="00487896">
            <w:pPr>
              <w:spacing w:line="240" w:lineRule="auto"/>
              <w:rPr>
                <w:rFonts w:ascii="Calibri" w:eastAsia="Calibri" w:hAnsi="Calibri" w:cs="Calibri"/>
                <w:sz w:val="10"/>
                <w:szCs w:val="10"/>
              </w:rPr>
            </w:pPr>
            <w:bookmarkStart w:id="0" w:name="_GoBack"/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Mlijeko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 I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mliječni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proizvodi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, gluten,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sezam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,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jaja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,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riba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,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soja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,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orašasto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voće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,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celer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,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gorušnica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,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kikiriki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,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sumporni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dioksid</w:t>
            </w:r>
            <w:proofErr w:type="spellEnd"/>
            <w:r w:rsidRPr="00487896">
              <w:rPr>
                <w:rFonts w:ascii="Calibri" w:eastAsia="Calibri" w:hAnsi="Calibri" w:cs="Calibri"/>
                <w:sz w:val="10"/>
                <w:szCs w:val="10"/>
              </w:rPr>
              <w:t xml:space="preserve">, </w:t>
            </w:r>
            <w:proofErr w:type="spellStart"/>
            <w:r w:rsidRPr="00487896">
              <w:rPr>
                <w:rFonts w:ascii="Calibri" w:eastAsia="Calibri" w:hAnsi="Calibri" w:cs="Calibri"/>
                <w:sz w:val="10"/>
                <w:szCs w:val="10"/>
              </w:rPr>
              <w:t>lupina</w:t>
            </w:r>
            <w:bookmarkEnd w:id="0"/>
            <w:proofErr w:type="spellEnd"/>
          </w:p>
        </w:tc>
      </w:tr>
    </w:tbl>
    <w:p w:rsidR="00FC5C48" w:rsidRDefault="00FC5C48"/>
    <w:sectPr w:rsidR="00FC5C48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4809" w:rsidRDefault="00064809">
      <w:pPr>
        <w:spacing w:line="240" w:lineRule="auto"/>
      </w:pPr>
      <w:r>
        <w:separator/>
      </w:r>
    </w:p>
  </w:endnote>
  <w:endnote w:type="continuationSeparator" w:id="0">
    <w:p w:rsidR="00064809" w:rsidRDefault="000648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</w:t>
    </w:r>
    <w:proofErr w:type="spellStart"/>
    <w:r w:rsidR="003A7A80">
      <w:rPr>
        <w:rFonts w:ascii="Calibri" w:eastAsia="Calibri" w:hAnsi="Calibri" w:cs="Calibri"/>
        <w:i/>
        <w:color w:val="000000"/>
      </w:rPr>
      <w:t>Z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r w:rsidR="006F7F7B">
      <w:rPr>
        <w:rFonts w:ascii="Calibri" w:eastAsia="Calibri" w:hAnsi="Calibri" w:cs="Calibri"/>
        <w:i/>
        <w:color w:val="000000"/>
      </w:rPr>
      <w:t>i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4809" w:rsidRDefault="00064809">
      <w:pPr>
        <w:spacing w:line="240" w:lineRule="auto"/>
      </w:pPr>
      <w:r>
        <w:separator/>
      </w:r>
    </w:p>
  </w:footnote>
  <w:footnote w:type="continuationSeparator" w:id="0">
    <w:p w:rsidR="00064809" w:rsidRDefault="0006480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64809"/>
    <w:rsid w:val="00097735"/>
    <w:rsid w:val="001C7DE4"/>
    <w:rsid w:val="002252E8"/>
    <w:rsid w:val="002C5E85"/>
    <w:rsid w:val="003A7A80"/>
    <w:rsid w:val="00411FF4"/>
    <w:rsid w:val="00432070"/>
    <w:rsid w:val="00487896"/>
    <w:rsid w:val="004F1381"/>
    <w:rsid w:val="005C0CDD"/>
    <w:rsid w:val="006A62C9"/>
    <w:rsid w:val="006F7F7B"/>
    <w:rsid w:val="00727AE1"/>
    <w:rsid w:val="008D08FD"/>
    <w:rsid w:val="0094680B"/>
    <w:rsid w:val="009D742B"/>
    <w:rsid w:val="009D75A8"/>
    <w:rsid w:val="00A42B2B"/>
    <w:rsid w:val="00A6709B"/>
    <w:rsid w:val="00E948DB"/>
    <w:rsid w:val="00EF7F35"/>
    <w:rsid w:val="00F8782A"/>
    <w:rsid w:val="00FC141F"/>
    <w:rsid w:val="00FC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5E896F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19C0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Gluhak</dc:creator>
  <cp:lastModifiedBy>Nastavnik</cp:lastModifiedBy>
  <cp:revision>6</cp:revision>
  <dcterms:created xsi:type="dcterms:W3CDTF">2022-03-14T10:54:00Z</dcterms:created>
  <dcterms:modified xsi:type="dcterms:W3CDTF">2022-09-12T10:59:00Z</dcterms:modified>
</cp:coreProperties>
</file>